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857520" w:rsidRDefault="00857520" w:rsidP="00866658">
      <w:pPr>
        <w:shd w:val="clear" w:color="auto" w:fill="F9F9F9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9641"/>
        </w:tabs>
        <w:bidi/>
        <w:textAlignment w:val="baseline"/>
        <w:rPr>
          <w:rFonts w:ascii="Arial" w:eastAsia="Times New Roman" w:hAnsi="Arial"/>
          <w:color w:val="333333"/>
          <w:sz w:val="21"/>
          <w:szCs w:val="21"/>
        </w:rPr>
      </w:pPr>
      <w:r>
        <w:rPr>
          <w:rFonts w:hint="cs"/>
          <w:b/>
          <w:bCs/>
          <w:noProof/>
          <w:sz w:val="20"/>
          <w:szCs w:val="20"/>
          <w:rtl/>
          <w:lang w:bidi="ar-JO"/>
        </w:rPr>
        <w:t xml:space="preserve">            </w:t>
      </w:r>
      <w:r w:rsidR="00836EC4"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 w:rsidR="00836EC4"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866658">
        <w:rPr>
          <w:rFonts w:hint="cs"/>
          <w:b/>
          <w:bCs/>
          <w:noProof/>
          <w:sz w:val="20"/>
          <w:szCs w:val="20"/>
          <w:rtl/>
        </w:rPr>
        <w:t xml:space="preserve">                          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</w:t>
      </w:r>
      <w:r w:rsidR="004A37AB">
        <w:rPr>
          <w:b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color w:val="333333"/>
          <w:sz w:val="21"/>
          <w:szCs w:val="21"/>
          <w:rtl/>
          <w:lang w:bidi="ar-JO"/>
        </w:rPr>
        <w:t xml:space="preserve">                                                   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E4035D" w:rsidP="00866658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</w:t>
      </w:r>
      <w:r w:rsidR="00866658">
        <w:rPr>
          <w:rFonts w:hint="cs"/>
          <w:b/>
          <w:bCs/>
          <w:noProof/>
          <w:sz w:val="20"/>
          <w:szCs w:val="20"/>
          <w:rtl/>
        </w:rPr>
        <w:t xml:space="preserve">  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    </w:t>
      </w:r>
      <w:r w:rsidR="000E2F1F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4A37A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4A37A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</w:t>
            </w:r>
            <w:r w:rsidR="004A37AB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تربية الاجتماعية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1F007C">
        <w:trPr>
          <w:trHeight w:hRule="exact" w:val="51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866658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866658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                     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: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57520" w:rsidRPr="00686B33" w:rsidRDefault="00455B5D" w:rsidP="0086665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 xml:space="preserve">مشارك 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374450" w:rsidRPr="00374450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proofErr w:type="spellStart"/>
            <w:r w:rsidRPr="00374450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فعيل</w:t>
            </w:r>
            <w:proofErr w:type="spellEnd"/>
            <w:r w:rsidRPr="00374450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 فهم النظام البشري والعلاقات بين الإنسان والبيئة</w:t>
            </w:r>
            <w:r w:rsidRPr="00374450"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 </w:t>
            </w:r>
          </w:p>
          <w:p w:rsidR="00374450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الحسابات الرياضية في تحليل البيانات الجغرافية</w:t>
            </w:r>
          </w:p>
          <w:p w:rsidR="00374450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الصور والخرائط في المعلومات الجغرافية.</w:t>
            </w:r>
          </w:p>
          <w:p w:rsidR="00374450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النظريات في تفسير الظواهر</w:t>
            </w:r>
          </w:p>
          <w:p w:rsidR="00374450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تقييم وتحليل المواقع وأثرها في الأنشطة البشرية.</w:t>
            </w:r>
          </w:p>
          <w:p w:rsidR="00374450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الأدوات والوسائل والتكنولوجيا في حل المشكلات.</w:t>
            </w:r>
          </w:p>
          <w:p w:rsidR="00374450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التركيز على أهمية دور الإنسان في المحافظة على البيئة</w:t>
            </w:r>
          </w:p>
          <w:p w:rsidR="00374450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طبيق التعميمات لحل المشكلات الجغرافية</w:t>
            </w:r>
          </w:p>
          <w:p w:rsidR="00374450" w:rsidRPr="004F2079" w:rsidRDefault="00374450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proofErr w:type="spellStart"/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فعيل</w:t>
            </w:r>
            <w:proofErr w:type="spellEnd"/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 منهج البحث العلمي </w:t>
            </w:r>
            <w:proofErr w:type="spellStart"/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لإثر</w:t>
            </w:r>
            <w:proofErr w:type="spellEnd"/>
            <w:r w:rsidRPr="00F368B7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 مكونات النظام البيئي والطبيعي على النشاط البشري.</w:t>
            </w: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8A02A1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8A02A1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B1482" w:rsidRDefault="00FB1482" w:rsidP="00291C54">
      <w:pPr>
        <w:spacing w:after="0" w:line="240" w:lineRule="auto"/>
      </w:pPr>
      <w:r>
        <w:separator/>
      </w:r>
    </w:p>
  </w:endnote>
  <w:endnote w:type="continuationSeparator" w:id="0">
    <w:p w:rsidR="00FB1482" w:rsidRDefault="00FB1482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B1482" w:rsidRDefault="00FB1482" w:rsidP="00291C54">
      <w:pPr>
        <w:spacing w:after="0" w:line="240" w:lineRule="auto"/>
      </w:pPr>
      <w:r>
        <w:separator/>
      </w:r>
    </w:p>
  </w:footnote>
  <w:footnote w:type="continuationSeparator" w:id="0">
    <w:p w:rsidR="00FB1482" w:rsidRDefault="00FB1482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82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0096"/>
    <w:rsid w:val="000F4D81"/>
    <w:rsid w:val="00104908"/>
    <w:rsid w:val="001053EB"/>
    <w:rsid w:val="001105F2"/>
    <w:rsid w:val="001136C3"/>
    <w:rsid w:val="00113A44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007C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31A0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4450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37AB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091F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1697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699"/>
    <w:rsid w:val="00845BA2"/>
    <w:rsid w:val="00851BF5"/>
    <w:rsid w:val="00852E67"/>
    <w:rsid w:val="008548EB"/>
    <w:rsid w:val="00856D7D"/>
    <w:rsid w:val="00856E4F"/>
    <w:rsid w:val="00857520"/>
    <w:rsid w:val="00860CAE"/>
    <w:rsid w:val="008660E5"/>
    <w:rsid w:val="00866658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02A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1482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7213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2134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3451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563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CEA6A5-EAB2-4BF7-833B-F1E93562D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758</Words>
  <Characters>10026</Characters>
  <Application>Microsoft Office Word</Application>
  <DocSecurity>0</DocSecurity>
  <Lines>83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8</cp:revision>
  <cp:lastPrinted>2020-01-30T13:57:00Z</cp:lastPrinted>
  <dcterms:created xsi:type="dcterms:W3CDTF">2020-12-28T09:53:00Z</dcterms:created>
  <dcterms:modified xsi:type="dcterms:W3CDTF">2021-01-06T20:41:00Z</dcterms:modified>
</cp:coreProperties>
</file>